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sychologist</w:t>
      </w:r>
      <w:r>
        <w:t xml:space="preserve"> </w:t>
      </w:r>
      <w:r>
        <w:t xml:space="preserve">Application</w:t>
      </w:r>
      <w:r>
        <w:t xml:space="preserve"> </w:t>
      </w:r>
      <w:r>
        <w:t xml:space="preserve">-</w:t>
      </w:r>
      <w:r>
        <w:t xml:space="preserve"> </w:t>
      </w:r>
      <w:r>
        <w:t xml:space="preserve">Thailand</w:t>
      </w:r>
      <w:r>
        <w:t xml:space="preserve"> </w:t>
      </w:r>
      <w:r>
        <w:t xml:space="preserve">Bangkok</w:t>
      </w:r>
    </w:p>
    <w:bookmarkStart w:id="20" w:name="Xf879bb82d4de85e7c248a3a6ec4009776085034"/>
    <w:p>
      <w:pPr>
        <w:pStyle w:val="Heading1"/>
      </w:pPr>
      <w:r>
        <w:t xml:space="preserve">Statement of Purpose for Psychologist Position in Thailand Bangkok</w:t>
      </w:r>
    </w:p>
    <w:p>
      <w:pPr>
        <w:pStyle w:val="FirstParagraph"/>
      </w:pPr>
      <w:r>
        <w:t xml:space="preserve">As I prepare to submit this Statement of Purpose, I reflect deeply on my journey toward becoming a compassionate and culturally attuned Psychologist. My decision to pursue professional work in Thailand Bangkok represents not merely a career choice, but a profound commitment to advancing mental wellness within one of Southeast Asia's most dynamic cultural landscapes. This document articulates my academic foundation, clinical philosophy, and unwavering dedication to serving the unique psychological needs of communities across Thailand Bangkok while honoring the rich tapestry of Thai values and traditions.</w:t>
      </w:r>
    </w:p>
    <w:p>
      <w:pPr>
        <w:pStyle w:val="BodyText"/>
      </w:pPr>
      <w:r>
        <w:t xml:space="preserve">My academic path began with a Bachelor's degree in Psychology from [University Name], where I developed foundational knowledge in cognitive-behavioral approaches and cross-cultural psychology. This was followed by a Master's in Clinical Psychology with an emphasis on trauma-informed care, during which I completed supervised clinical hours at [Hospital/Clinic Name] working with diverse populations affected by migration, conflict, and socioeconomic challenges. These experiences crystallized my understanding that effective psychological practice requires more than clinical skill—it demands cultural humility and contextual awareness. When researching global mental health opportunities, Thailand Bangkok emerged as a critical destination: a city where rapid urbanization intersects with deep-rooted Buddhist philosophies of mindfulness and community resilience. I recognized an urgent need for Psychologists who could bridge Western therapeutic models with indigenous wellness traditions, creating culturally responsive care that resonates with Thai clients.</w:t>
      </w:r>
    </w:p>
    <w:p>
      <w:pPr>
        <w:pStyle w:val="BodyText"/>
      </w:pPr>
      <w:r>
        <w:t xml:space="preserve">What draws me specifically to Thailand Bangkok is its unique position as a cultural nexus where tradition and modernity coexist. Having spent six months volunteering at [Thai NGO Name] in Bangkok, I observed how mental health stigma remains prevalent despite Thailand's growing economic prosperity. During this time, I facilitated workshops on stress management for teachers at [School Name], using mindfulness techniques rooted in Theravada Buddhist practices adapted to contemporary challenges. This experience taught me that a successful Psychologist in Thailand Bangkok must be a cultural translator—interpreting clinical concepts through the lens of Thai familial structures, spiritual beliefs (such as *sankhara* or impermanence), and community-centered healing approaches. I am particularly inspired by the work of Dr. Somsak Chirathivat on integrating Buddhist psychology with Western frameworks, which affirmed my conviction that meaningful therapy must honor local wisdom while offering evidence-based tools.</w:t>
      </w:r>
    </w:p>
    <w:p>
      <w:pPr>
        <w:pStyle w:val="BodyText"/>
      </w:pPr>
      <w:r>
        <w:t xml:space="preserve">My clinical training has equipped me with specialized skills directly applicable to Bangkok's mental health landscape. I am certified in Trauma-Focused Cognitive Behavioral Therapy (TF-CBT) and have experience working with refugees, a demographic facing disproportionate mental health challenges in Thailand Bangkok due to legal precarity and cultural isolation. In my final practicum at [Clinic Name], I co-designed a bilingual (English/Thai) anxiety management program for expatriate families navigating intercultural adjustment—addressing issues like *kham* (spiritual distress) and *mangkorn* (social harmony), concepts integral to Thai psychological well-being. These projects reinforced that as a Psychologist in Thailand Bangkok, I must prioritize building trust through active listening, respect for elders (*phra khru*), and understanding how concepts like *jai yen* (calm heart) shape therapeutic relationships. I also completed a certification in Ethical Cross-Cultural Practice from the International Association of Psychology, ensuring my work aligns with both global standards and Thai cultural ethics.</w:t>
      </w:r>
    </w:p>
    <w:p>
      <w:pPr>
        <w:pStyle w:val="BodyText"/>
      </w:pPr>
      <w:r>
        <w:t xml:space="preserve">The mental health needs in Thailand Bangkok present both challenges and opportunities requiring innovative solutions. With rising rates of depression among young urbanites and limited access to specialized care outside major hospitals, I envision establishing community-based counseling centers that partner with Buddhist temples (*wat*) for holistic wellness initiatives. For instance, collaborating with monks to integrate guided meditation into school programs could normalize mental health conversations while respecting spiritual authority. My future projects would focus on two critical gaps: (1) developing culturally adapted digital therapy platforms accessible to rural migrants in Bangkok’s satellite cities, and (2) training primary care physicians in basic psychological first aid—addressing the current shortage of Psychologists per 100,000 people (Thailand has 2.4 Psychiatrists per 100k vs. WHO’s recommended 8). As a Psychologist committed to systemic change, I aim to contribute to Thailand’s National Mental Health Strategy by advocating for culturally responsive policies that move beyond Western diagnostic frameworks.</w:t>
      </w:r>
    </w:p>
    <w:p>
      <w:pPr>
        <w:pStyle w:val="BodyText"/>
      </w:pPr>
      <w:r>
        <w:t xml:space="preserve">Beyond clinical practice, I aspire to become an educator who mentors Thai psychology students in culturally grounded therapeutic techniques. My long-term vision includes launching a postgraduate certificate program at a Bangkok university focused on *Integrative Psychology for Southeast Asia*, merging evidence-based interventions with indigenous healing wisdom. This work would honor Thailand’s cultural legacy while advancing global mental health equity—proving that as a Psychologist in Thailand Bangkok, I can help create models where therapy doesn’t just treat symptoms but nurtures the whole person within their community context.</w:t>
      </w:r>
    </w:p>
    <w:p>
      <w:pPr>
        <w:pStyle w:val="BodyText"/>
      </w:pPr>
      <w:r>
        <w:t xml:space="preserve">This Statement of Purpose embodies my profound respect for Thailand Bangkok as a city of resilience and renewal. I understand that my role as a Psychologist extends beyond individual therapy sessions; it requires learning Thai language, participating in local *songkran* festivals to build rapport, and collaborating with community leaders like temple monks. My academic rigor, clinical empathy, and cultural curiosity position me to contribute meaningfully from day one. I am eager to bring my expertise in trauma recovery and cross-cultural practice to Bangkok’s diverse neighborhoods—from the bustling streets of Siam Square to the tranquil riverside communities of Thonburi—where every interaction can be an opportunity for healing that honors Thai identity.</w:t>
      </w:r>
    </w:p>
    <w:p>
      <w:pPr>
        <w:pStyle w:val="BodyText"/>
      </w:pPr>
      <w:r>
        <w:t xml:space="preserve">In closing, I reaffirm my commitment to this vital mission: To be a Psychologist who doesn’t just work *in* Thailand Bangkok, but works *with* its people to build a future where mental wellness is accessible, culturally meaningful, and deeply rooted in the spirit of compassion that defines Thai society. I am ready to begin this journey with humility, dedication, and an open heart.</w:t>
      </w:r>
    </w:p>
    <w:p>
      <w:pPr>
        <w:pStyle w:val="BodyText"/>
      </w:pPr>
      <w:r>
        <w:t xml:space="preserve">— [Your Name], Psycholog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sychologist Application - Thailand Bangkok</dc:title>
  <dc:creator/>
  <dc:language>en</dc:language>
  <cp:keywords/>
  <dcterms:created xsi:type="dcterms:W3CDTF">2025-10-12T22:22:36Z</dcterms:created>
  <dcterms:modified xsi:type="dcterms:W3CDTF">2025-10-12T22:22:36Z</dcterms:modified>
</cp:coreProperties>
</file>

<file path=docProps/custom.xml><?xml version="1.0" encoding="utf-8"?>
<Properties xmlns="http://schemas.openxmlformats.org/officeDocument/2006/custom-properties" xmlns:vt="http://schemas.openxmlformats.org/officeDocument/2006/docPropsVTypes"/>
</file>